
<file path=[Content_Types].xml><?xml version="1.0" encoding="utf-8"?>
<Types xmlns="http://schemas.openxmlformats.org/package/2006/content-types"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41" w:rightFromText="141" w:vertAnchor="text" w:tblpY="1"/>
        <w:tblOverlap w:val="never"/>
        <w:tblW w:w="99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760"/>
        <w:gridCol w:w="1203"/>
        <w:gridCol w:w="2542"/>
        <w:gridCol w:w="1420"/>
        <w:gridCol w:w="65"/>
      </w:tblGrid>
      <w:tr w:rsidR="005B6983" w:rsidRPr="00634990" w14:paraId="5CD9F955" w14:textId="77777777" w:rsidTr="005A3FB3">
        <w:trPr>
          <w:gridAfter w:val="1"/>
          <w:wAfter w:w="65" w:type="dxa"/>
          <w:trHeight w:hRule="exact" w:val="425"/>
        </w:trPr>
        <w:tc>
          <w:tcPr>
            <w:tcW w:w="4760" w:type="dxa"/>
            <w:shd w:val="clear" w:color="auto" w:fill="auto"/>
          </w:tcPr>
          <w:p w14:paraId="2E2D749C" w14:textId="24F861B9" w:rsidR="005B6983" w:rsidRPr="008E434A" w:rsidRDefault="00682B4F" w:rsidP="00571801">
            <w:pPr>
              <w:pStyle w:val="Fensterzeile"/>
              <w:rPr>
                <w:lang w:val="en-US"/>
              </w:rPr>
            </w:pPr>
            <w:r w:rsidRPr="008E434A">
              <w:rPr>
                <w:lang w:val="en-US"/>
              </w:rPr>
              <w:t xml:space="preserve">Universität Konstanz · </w:t>
            </w:r>
            <w:r w:rsidR="00093907" w:rsidRPr="008E434A">
              <w:rPr>
                <w:lang w:val="en-US"/>
              </w:rPr>
              <w:t xml:space="preserve">Postfach </w:t>
            </w:r>
            <w:r w:rsidR="00571801" w:rsidRPr="008E434A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714"/>
                  </w:textInput>
                </w:ffData>
              </w:fldChar>
            </w:r>
            <w:r w:rsidR="00571801" w:rsidRPr="008E434A">
              <w:rPr>
                <w:lang w:val="en-US"/>
              </w:rPr>
              <w:instrText xml:space="preserve"> FORMTEXT </w:instrText>
            </w:r>
            <w:r w:rsidR="00571801" w:rsidRPr="008E434A">
              <w:rPr>
                <w:lang w:val="en-US"/>
              </w:rPr>
            </w:r>
            <w:r w:rsidR="00571801" w:rsidRPr="008E434A">
              <w:rPr>
                <w:lang w:val="en-US"/>
              </w:rPr>
              <w:fldChar w:fldCharType="separate"/>
            </w:r>
            <w:r w:rsidR="00571801" w:rsidRPr="008E434A">
              <w:rPr>
                <w:noProof/>
                <w:lang w:val="en-US"/>
              </w:rPr>
              <w:t>714</w:t>
            </w:r>
            <w:r w:rsidR="00571801" w:rsidRPr="008E434A">
              <w:rPr>
                <w:lang w:val="en-US"/>
              </w:rPr>
              <w:fldChar w:fldCharType="end"/>
            </w:r>
            <w:r w:rsidR="00093907" w:rsidRPr="008E434A">
              <w:rPr>
                <w:lang w:val="en-US"/>
              </w:rPr>
              <w:t xml:space="preserve"> · </w:t>
            </w:r>
            <w:r w:rsidRPr="008E434A">
              <w:rPr>
                <w:lang w:val="en-US"/>
              </w:rPr>
              <w:t>78457 Konstanz</w:t>
            </w:r>
          </w:p>
        </w:tc>
        <w:tc>
          <w:tcPr>
            <w:tcW w:w="1203" w:type="dxa"/>
            <w:vMerge w:val="restart"/>
            <w:shd w:val="clear" w:color="auto" w:fill="auto"/>
          </w:tcPr>
          <w:p w14:paraId="20DF4BA2" w14:textId="77777777" w:rsidR="005B6983" w:rsidRPr="008E434A" w:rsidRDefault="005B6983" w:rsidP="005E714C">
            <w:pPr>
              <w:pStyle w:val="blank"/>
              <w:rPr>
                <w:lang w:val="en-US"/>
              </w:rPr>
            </w:pPr>
          </w:p>
        </w:tc>
        <w:tc>
          <w:tcPr>
            <w:tcW w:w="3962" w:type="dxa"/>
            <w:gridSpan w:val="2"/>
            <w:vMerge w:val="restart"/>
            <w:shd w:val="clear" w:color="auto" w:fill="auto"/>
          </w:tcPr>
          <w:p w14:paraId="316539DA" w14:textId="77777777" w:rsidR="005B6983" w:rsidRPr="00676F27" w:rsidRDefault="00682B4F" w:rsidP="005B6983">
            <w:pPr>
              <w:pStyle w:val="Absender"/>
              <w:framePr w:hSpace="0" w:wrap="auto" w:vAnchor="margin" w:yAlign="inline"/>
              <w:suppressOverlap w:val="0"/>
            </w:pPr>
            <w:r w:rsidRPr="00676F27">
              <w:t xml:space="preserve">Prof. Dr. </w:t>
            </w:r>
            <w:r w:rsidR="003E2269" w:rsidRPr="00676F27">
              <w:t>Helmut</w:t>
            </w:r>
            <w:r w:rsidRPr="00676F27">
              <w:t xml:space="preserve"> </w:t>
            </w:r>
            <w:r w:rsidR="003E2269" w:rsidRPr="00676F27">
              <w:t>Cölfen</w:t>
            </w:r>
          </w:p>
          <w:p w14:paraId="13693C49" w14:textId="77777777" w:rsidR="005B6983" w:rsidRPr="00676F27" w:rsidRDefault="003E2269" w:rsidP="000D4AA0">
            <w:pPr>
              <w:pStyle w:val="AbsenderFunktion"/>
              <w:framePr w:hSpace="0" w:wrap="auto" w:vAnchor="margin" w:yAlign="inline"/>
              <w:suppressOverlap w:val="0"/>
            </w:pPr>
            <w:r w:rsidRPr="008E434A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Fachbereich Chemie"/>
                  </w:textInput>
                </w:ffData>
              </w:fldChar>
            </w:r>
            <w:r w:rsidRPr="00676F27">
              <w:instrText xml:space="preserve"> FORMTEXT </w:instrText>
            </w:r>
            <w:r w:rsidRPr="008E434A">
              <w:rPr>
                <w:lang w:val="en-US"/>
              </w:rPr>
            </w:r>
            <w:r w:rsidRPr="008E434A">
              <w:rPr>
                <w:lang w:val="en-US"/>
              </w:rPr>
              <w:fldChar w:fldCharType="separate"/>
            </w:r>
            <w:r w:rsidRPr="00676F27">
              <w:rPr>
                <w:noProof/>
              </w:rPr>
              <w:t>Fachbereich Chemie</w:t>
            </w:r>
            <w:r w:rsidRPr="008E434A">
              <w:rPr>
                <w:lang w:val="en-US"/>
              </w:rPr>
              <w:fldChar w:fldCharType="end"/>
            </w:r>
            <w:r w:rsidR="00631AC8" w:rsidRPr="00676F27">
              <w:t xml:space="preserve"> </w:t>
            </w:r>
            <w:r w:rsidR="00682B4F" w:rsidRPr="00676F27">
              <w:t xml:space="preserve">· </w:t>
            </w:r>
            <w:r w:rsidR="00623558" w:rsidRPr="008E434A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Physikalische Chemie "/>
                  </w:textInput>
                </w:ffData>
              </w:fldChar>
            </w:r>
            <w:r w:rsidR="00623558" w:rsidRPr="00676F27">
              <w:instrText xml:space="preserve"> FORMTEXT </w:instrText>
            </w:r>
            <w:r w:rsidR="00623558" w:rsidRPr="008E434A">
              <w:rPr>
                <w:lang w:val="en-US"/>
              </w:rPr>
            </w:r>
            <w:r w:rsidR="00623558" w:rsidRPr="008E434A">
              <w:rPr>
                <w:lang w:val="en-US"/>
              </w:rPr>
              <w:fldChar w:fldCharType="separate"/>
            </w:r>
            <w:r w:rsidR="00623558" w:rsidRPr="00676F27">
              <w:rPr>
                <w:noProof/>
              </w:rPr>
              <w:t xml:space="preserve">Physikalische Chemie </w:t>
            </w:r>
            <w:r w:rsidR="00623558" w:rsidRPr="008E434A">
              <w:rPr>
                <w:lang w:val="en-US"/>
              </w:rPr>
              <w:fldChar w:fldCharType="end"/>
            </w:r>
          </w:p>
          <w:p w14:paraId="473A7910" w14:textId="77777777" w:rsidR="000D4AA0" w:rsidRPr="00676F27" w:rsidRDefault="000D4AA0" w:rsidP="000D4AA0">
            <w:pPr>
              <w:pStyle w:val="AbsenderInfo"/>
              <w:framePr w:hSpace="0" w:wrap="auto" w:vAnchor="margin" w:yAlign="inline"/>
              <w:suppressOverlap w:val="0"/>
            </w:pPr>
          </w:p>
          <w:p w14:paraId="29432BA9" w14:textId="77777777" w:rsidR="00682B4F" w:rsidRPr="00676F27" w:rsidRDefault="00682B4F" w:rsidP="00682B4F">
            <w:pPr>
              <w:pStyle w:val="AbsenderInfo"/>
              <w:framePr w:hSpace="0" w:wrap="auto" w:vAnchor="margin" w:yAlign="inline"/>
              <w:suppressOverlap w:val="0"/>
            </w:pPr>
            <w:r w:rsidRPr="00676F27">
              <w:t>Universitätsstraße 10</w:t>
            </w:r>
          </w:p>
          <w:p w14:paraId="10EECBDD" w14:textId="77777777" w:rsidR="00682B4F" w:rsidRPr="00676F27" w:rsidRDefault="00682B4F" w:rsidP="00682B4F">
            <w:pPr>
              <w:pStyle w:val="AbsenderInfo"/>
              <w:framePr w:hSpace="0" w:wrap="auto" w:vAnchor="margin" w:yAlign="inline"/>
              <w:suppressOverlap w:val="0"/>
            </w:pPr>
            <w:r w:rsidRPr="00676F27">
              <w:t>D-78464 Konstanz</w:t>
            </w:r>
          </w:p>
          <w:p w14:paraId="340F8C1E" w14:textId="77777777" w:rsidR="00682B4F" w:rsidRPr="00676F27" w:rsidRDefault="00D0432A" w:rsidP="00682B4F">
            <w:pPr>
              <w:pStyle w:val="AbsenderInfo"/>
              <w:framePr w:hSpace="0" w:wrap="auto" w:vAnchor="margin" w:yAlign="inline"/>
              <w:suppressOverlap w:val="0"/>
            </w:pPr>
            <w:r w:rsidRPr="00676F27">
              <w:t xml:space="preserve">+49 7531 </w:t>
            </w:r>
            <w:r w:rsidR="008D0DEF" w:rsidRPr="00676F27">
              <w:t>88-</w:t>
            </w:r>
            <w:r w:rsidR="00B624FB" w:rsidRPr="008E434A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4063"/>
                  </w:textInput>
                </w:ffData>
              </w:fldChar>
            </w:r>
            <w:r w:rsidR="00B624FB" w:rsidRPr="00676F27">
              <w:instrText xml:space="preserve"> FORMTEXT </w:instrText>
            </w:r>
            <w:r w:rsidR="00B624FB" w:rsidRPr="008E434A">
              <w:rPr>
                <w:lang w:val="en-US"/>
              </w:rPr>
            </w:r>
            <w:r w:rsidR="00B624FB" w:rsidRPr="008E434A">
              <w:rPr>
                <w:lang w:val="en-US"/>
              </w:rPr>
              <w:fldChar w:fldCharType="separate"/>
            </w:r>
            <w:r w:rsidR="00B624FB" w:rsidRPr="00676F27">
              <w:rPr>
                <w:noProof/>
              </w:rPr>
              <w:t>4063</w:t>
            </w:r>
            <w:r w:rsidR="00B624FB" w:rsidRPr="008E434A">
              <w:rPr>
                <w:lang w:val="en-US"/>
              </w:rPr>
              <w:fldChar w:fldCharType="end"/>
            </w:r>
          </w:p>
          <w:p w14:paraId="537F2287" w14:textId="77777777" w:rsidR="00682B4F" w:rsidRPr="00676F27" w:rsidRDefault="008D0DEF" w:rsidP="00682B4F">
            <w:pPr>
              <w:pStyle w:val="AbsenderInfo"/>
              <w:framePr w:hSpace="0" w:wrap="auto" w:vAnchor="margin" w:yAlign="inline"/>
              <w:suppressOverlap w:val="0"/>
            </w:pPr>
            <w:r w:rsidRPr="00676F27">
              <w:t>Fax +49 75</w:t>
            </w:r>
            <w:r w:rsidR="00D0432A" w:rsidRPr="00676F27">
              <w:t xml:space="preserve">31 </w:t>
            </w:r>
            <w:r w:rsidRPr="00676F27">
              <w:t>88-</w:t>
            </w:r>
            <w:r w:rsidR="00B624FB" w:rsidRPr="008E434A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3139"/>
                  </w:textInput>
                </w:ffData>
              </w:fldChar>
            </w:r>
            <w:r w:rsidR="00B624FB" w:rsidRPr="00676F27">
              <w:instrText xml:space="preserve"> FORMTEXT </w:instrText>
            </w:r>
            <w:r w:rsidR="00B624FB" w:rsidRPr="008E434A">
              <w:rPr>
                <w:lang w:val="en-US"/>
              </w:rPr>
            </w:r>
            <w:r w:rsidR="00B624FB" w:rsidRPr="008E434A">
              <w:rPr>
                <w:lang w:val="en-US"/>
              </w:rPr>
              <w:fldChar w:fldCharType="separate"/>
            </w:r>
            <w:r w:rsidR="00B624FB" w:rsidRPr="00676F27">
              <w:rPr>
                <w:noProof/>
              </w:rPr>
              <w:t>3139</w:t>
            </w:r>
            <w:r w:rsidR="00B624FB" w:rsidRPr="008E434A">
              <w:rPr>
                <w:lang w:val="en-US"/>
              </w:rPr>
              <w:fldChar w:fldCharType="end"/>
            </w:r>
          </w:p>
          <w:p w14:paraId="4F5C87C2" w14:textId="77777777" w:rsidR="00682B4F" w:rsidRPr="00676F27" w:rsidRDefault="00682B4F" w:rsidP="00682B4F">
            <w:pPr>
              <w:pStyle w:val="AbsenderInfo"/>
              <w:framePr w:hSpace="0" w:wrap="auto" w:vAnchor="margin" w:yAlign="inline"/>
              <w:suppressOverlap w:val="0"/>
            </w:pPr>
          </w:p>
          <w:p w14:paraId="2BD0FAD7" w14:textId="77777777" w:rsidR="00682B4F" w:rsidRPr="00676F27" w:rsidRDefault="00B624FB" w:rsidP="00682B4F">
            <w:pPr>
              <w:pStyle w:val="AbsenderInfo"/>
              <w:framePr w:hSpace="0" w:wrap="auto" w:vAnchor="margin" w:yAlign="inline"/>
              <w:suppressOverlap w:val="0"/>
            </w:pPr>
            <w:r w:rsidRPr="008E434A">
              <w:rPr>
                <w:lang w:val="en-US"/>
              </w:rPr>
              <w:fldChar w:fldCharType="begin">
                <w:ffData>
                  <w:name w:val=""/>
                  <w:enabled/>
                  <w:calcOnExit w:val="0"/>
                  <w:textInput>
                    <w:default w:val="Helmut.Coelfen"/>
                  </w:textInput>
                </w:ffData>
              </w:fldChar>
            </w:r>
            <w:r w:rsidRPr="00676F27">
              <w:instrText xml:space="preserve"> FORMTEXT </w:instrText>
            </w:r>
            <w:r w:rsidRPr="008E434A">
              <w:rPr>
                <w:lang w:val="en-US"/>
              </w:rPr>
            </w:r>
            <w:r w:rsidRPr="008E434A">
              <w:rPr>
                <w:lang w:val="en-US"/>
              </w:rPr>
              <w:fldChar w:fldCharType="separate"/>
            </w:r>
            <w:r w:rsidRPr="00676F27">
              <w:rPr>
                <w:noProof/>
              </w:rPr>
              <w:t>Helmut.Coelfen</w:t>
            </w:r>
            <w:r w:rsidRPr="008E434A">
              <w:rPr>
                <w:lang w:val="en-US"/>
              </w:rPr>
              <w:fldChar w:fldCharType="end"/>
            </w:r>
            <w:r w:rsidR="00682B4F" w:rsidRPr="00676F27">
              <w:t>@uni-konstanz.de</w:t>
            </w:r>
          </w:p>
          <w:p w14:paraId="0B33CA06" w14:textId="77777777" w:rsidR="005B6983" w:rsidRPr="00676F27" w:rsidRDefault="00472A2E" w:rsidP="00682B4F">
            <w:pPr>
              <w:pStyle w:val="AbsenderInfo"/>
              <w:framePr w:hSpace="0" w:wrap="auto" w:vAnchor="margin" w:yAlign="inline"/>
              <w:suppressOverlap w:val="0"/>
            </w:pPr>
            <w:hyperlink r:id="rId7" w:tgtFrame="_blank" w:history="1">
              <w:r w:rsidR="00B624FB" w:rsidRPr="00676F27">
                <w:rPr>
                  <w:rStyle w:val="Hyperlink"/>
                </w:rPr>
                <w:t>http://cms.uni-konstanz.de/coelfen</w:t>
              </w:r>
            </w:hyperlink>
          </w:p>
        </w:tc>
      </w:tr>
      <w:tr w:rsidR="00E26435" w:rsidRPr="008E434A" w14:paraId="109432F9" w14:textId="77777777" w:rsidTr="005A3FB3">
        <w:trPr>
          <w:gridAfter w:val="1"/>
          <w:wAfter w:w="65" w:type="dxa"/>
          <w:trHeight w:hRule="exact" w:val="1775"/>
        </w:trPr>
        <w:tc>
          <w:tcPr>
            <w:tcW w:w="4760" w:type="dxa"/>
            <w:vMerge w:val="restart"/>
            <w:shd w:val="clear" w:color="auto" w:fill="auto"/>
          </w:tcPr>
          <w:p w14:paraId="1D82FF99" w14:textId="1C1473E4" w:rsidR="00E26435" w:rsidRPr="008E434A" w:rsidRDefault="00424A80" w:rsidP="008605F8">
            <w:pPr>
              <w:rPr>
                <w:rFonts w:ascii="Arial" w:hAnsi="Arial"/>
                <w:b/>
                <w:bCs/>
                <w:sz w:val="24"/>
                <w:szCs w:val="24"/>
                <w:lang w:val="en-US"/>
              </w:rPr>
            </w:pPr>
            <w:r w:rsidRPr="008E434A">
              <w:rPr>
                <w:rFonts w:ascii="Arial" w:hAnsi="Arial"/>
                <w:b/>
                <w:bCs/>
                <w:sz w:val="24"/>
                <w:szCs w:val="24"/>
                <w:lang w:val="en-US"/>
              </w:rPr>
              <w:t xml:space="preserve">Editor </w:t>
            </w:r>
            <w:r w:rsidR="00297334">
              <w:rPr>
                <w:rFonts w:ascii="Arial" w:hAnsi="Arial"/>
                <w:b/>
                <w:bCs/>
                <w:sz w:val="24"/>
                <w:szCs w:val="24"/>
                <w:lang w:val="en-US"/>
              </w:rPr>
              <w:t>Journal of Chromatography A</w:t>
            </w:r>
            <w:r w:rsidR="007E51F2" w:rsidRPr="008E434A">
              <w:rPr>
                <w:rFonts w:ascii="Arial" w:hAnsi="Arial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45944807" w14:textId="77777777" w:rsidR="00E26435" w:rsidRPr="008E434A" w:rsidRDefault="00E26435" w:rsidP="008605F8">
            <w:pPr>
              <w:rPr>
                <w:rFonts w:ascii="Arial" w:hAnsi="Arial"/>
                <w:b/>
                <w:bCs/>
                <w:szCs w:val="24"/>
                <w:lang w:val="en-US"/>
              </w:rPr>
            </w:pPr>
          </w:p>
          <w:p w14:paraId="1059D6DE" w14:textId="390597D9" w:rsidR="00E26435" w:rsidRPr="008E434A" w:rsidRDefault="00E26435" w:rsidP="00424A80">
            <w:pPr>
              <w:spacing w:line="240" w:lineRule="auto"/>
              <w:rPr>
                <w:lang w:val="en-US"/>
              </w:rPr>
            </w:pPr>
          </w:p>
        </w:tc>
        <w:tc>
          <w:tcPr>
            <w:tcW w:w="1203" w:type="dxa"/>
            <w:vMerge/>
            <w:shd w:val="clear" w:color="auto" w:fill="auto"/>
          </w:tcPr>
          <w:p w14:paraId="6194B992" w14:textId="77777777" w:rsidR="00E26435" w:rsidRPr="008E434A" w:rsidRDefault="00E26435" w:rsidP="00605A41">
            <w:pPr>
              <w:rPr>
                <w:lang w:val="en-US"/>
              </w:rPr>
            </w:pPr>
          </w:p>
        </w:tc>
        <w:tc>
          <w:tcPr>
            <w:tcW w:w="3962" w:type="dxa"/>
            <w:gridSpan w:val="2"/>
            <w:vMerge/>
            <w:shd w:val="clear" w:color="auto" w:fill="auto"/>
          </w:tcPr>
          <w:p w14:paraId="219FF55A" w14:textId="77777777" w:rsidR="00E26435" w:rsidRPr="008E434A" w:rsidRDefault="00E26435" w:rsidP="00605A41">
            <w:pPr>
              <w:rPr>
                <w:lang w:val="en-US"/>
              </w:rPr>
            </w:pPr>
          </w:p>
        </w:tc>
      </w:tr>
      <w:tr w:rsidR="00093907" w:rsidRPr="008E434A" w14:paraId="55E81653" w14:textId="77777777" w:rsidTr="005A3FB3">
        <w:trPr>
          <w:gridAfter w:val="1"/>
          <w:wAfter w:w="65" w:type="dxa"/>
          <w:trHeight w:hRule="exact" w:val="278"/>
        </w:trPr>
        <w:tc>
          <w:tcPr>
            <w:tcW w:w="4760" w:type="dxa"/>
            <w:vMerge/>
            <w:shd w:val="clear" w:color="auto" w:fill="auto"/>
          </w:tcPr>
          <w:p w14:paraId="2074338E" w14:textId="77777777" w:rsidR="00093907" w:rsidRPr="008E434A" w:rsidRDefault="00093907" w:rsidP="005E714C">
            <w:pPr>
              <w:pStyle w:val="blank"/>
              <w:rPr>
                <w:lang w:val="en-US"/>
              </w:rPr>
            </w:pPr>
          </w:p>
        </w:tc>
        <w:tc>
          <w:tcPr>
            <w:tcW w:w="5165" w:type="dxa"/>
            <w:gridSpan w:val="3"/>
            <w:shd w:val="clear" w:color="auto" w:fill="auto"/>
          </w:tcPr>
          <w:p w14:paraId="24EA91CC" w14:textId="77777777" w:rsidR="00093907" w:rsidRPr="008E434A" w:rsidRDefault="00093907" w:rsidP="005E714C">
            <w:pPr>
              <w:pStyle w:val="blank"/>
              <w:rPr>
                <w:lang w:val="en-US"/>
              </w:rPr>
            </w:pPr>
          </w:p>
        </w:tc>
      </w:tr>
      <w:tr w:rsidR="007A5A1C" w:rsidRPr="008E434A" w14:paraId="6C28107E" w14:textId="77777777" w:rsidTr="005A3FB3">
        <w:trPr>
          <w:trHeight w:hRule="exact" w:val="278"/>
        </w:trPr>
        <w:tc>
          <w:tcPr>
            <w:tcW w:w="9990" w:type="dxa"/>
            <w:gridSpan w:val="5"/>
            <w:shd w:val="clear" w:color="auto" w:fill="auto"/>
          </w:tcPr>
          <w:p w14:paraId="43AD587A" w14:textId="0E5F281C" w:rsidR="007A5A1C" w:rsidRPr="008E434A" w:rsidRDefault="00795E29" w:rsidP="007A5A1C">
            <w:pPr>
              <w:pStyle w:val="Date"/>
              <w:rPr>
                <w:lang w:val="en-US"/>
              </w:rPr>
            </w:pPr>
            <w:r>
              <w:rPr>
                <w:b/>
                <w:lang w:val="en-US"/>
              </w:rPr>
              <w:t>27.09</w:t>
            </w:r>
            <w:r w:rsidR="000078DC">
              <w:rPr>
                <w:b/>
                <w:lang w:val="en-US"/>
              </w:rPr>
              <w:t>.2020</w:t>
            </w:r>
          </w:p>
        </w:tc>
      </w:tr>
      <w:tr w:rsidR="007A5A1C" w:rsidRPr="005C1E84" w14:paraId="58720C76" w14:textId="77777777" w:rsidTr="005A3FB3">
        <w:trPr>
          <w:gridAfter w:val="2"/>
          <w:wAfter w:w="1485" w:type="dxa"/>
        </w:trPr>
        <w:tc>
          <w:tcPr>
            <w:tcW w:w="8505" w:type="dxa"/>
            <w:gridSpan w:val="3"/>
            <w:shd w:val="clear" w:color="auto" w:fill="auto"/>
          </w:tcPr>
          <w:p w14:paraId="1DDFD77E" w14:textId="77777777" w:rsidR="00390F93" w:rsidRPr="008E434A" w:rsidRDefault="00390F93" w:rsidP="00B7631E">
            <w:pPr>
              <w:pStyle w:val="Betreff"/>
              <w:framePr w:hSpace="0" w:wrap="auto" w:vAnchor="margin" w:yAlign="inline"/>
              <w:suppressOverlap w:val="0"/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</w:pPr>
          </w:p>
          <w:p w14:paraId="19BF3C1E" w14:textId="4B223278" w:rsidR="007A5A1C" w:rsidRPr="008E434A" w:rsidRDefault="00E15166" w:rsidP="00E15166">
            <w:pPr>
              <w:pStyle w:val="Betreff"/>
              <w:framePr w:hSpace="0" w:wrap="auto" w:vAnchor="margin" w:yAlign="inline"/>
              <w:suppressOverlap w:val="0"/>
              <w:rPr>
                <w:sz w:val="24"/>
                <w:szCs w:val="24"/>
                <w:lang w:val="en-US"/>
              </w:rPr>
            </w:pPr>
            <w:r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  <w:t xml:space="preserve">Revision on </w:t>
            </w:r>
            <w:r w:rsidR="00E777CF"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  <w:t>our submission of</w:t>
            </w:r>
            <w:r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  <w:t xml:space="preserve"> the </w:t>
            </w:r>
            <w:r w:rsidR="00B7631E" w:rsidRPr="008E434A"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  <w:t>research paper</w:t>
            </w:r>
            <w:r w:rsidR="007A5A1C" w:rsidRPr="008E434A"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  <w:t xml:space="preserve"> </w:t>
            </w:r>
            <w:r w:rsidR="00297334"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  <w:t>on</w:t>
            </w:r>
            <w:r w:rsidR="00A237A3" w:rsidRPr="008E434A"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  <w:t xml:space="preserve"> </w:t>
            </w:r>
            <w:r w:rsidR="00297334">
              <w:rPr>
                <w:rFonts w:eastAsia="Times New Roman"/>
                <w:snapToGrid w:val="0"/>
                <w:sz w:val="24"/>
                <w:szCs w:val="24"/>
                <w:lang w:val="en-US" w:bidi="en-US"/>
              </w:rPr>
              <w:t>the calibration experiment in</w:t>
            </w:r>
            <w:r w:rsidR="00297334">
              <w:rPr>
                <w:rFonts w:ascii="Arial" w:hAnsi="Arial"/>
                <w:bCs/>
                <w:sz w:val="24"/>
                <w:szCs w:val="24"/>
                <w:lang w:val="en-US"/>
              </w:rPr>
              <w:t xml:space="preserve"> Asymmetrical-flow field flow fractionation </w:t>
            </w:r>
          </w:p>
        </w:tc>
      </w:tr>
      <w:tr w:rsidR="007A5A1C" w:rsidRPr="005C1E84" w14:paraId="1577E9B2" w14:textId="77777777" w:rsidTr="005A3FB3">
        <w:trPr>
          <w:gridAfter w:val="2"/>
          <w:wAfter w:w="1485" w:type="dxa"/>
          <w:trHeight w:hRule="exact" w:val="284"/>
        </w:trPr>
        <w:tc>
          <w:tcPr>
            <w:tcW w:w="8505" w:type="dxa"/>
            <w:gridSpan w:val="3"/>
            <w:shd w:val="clear" w:color="auto" w:fill="auto"/>
          </w:tcPr>
          <w:p w14:paraId="2A54E23C" w14:textId="77777777" w:rsidR="007A5A1C" w:rsidRPr="008E434A" w:rsidRDefault="007A5A1C" w:rsidP="007A5A1C">
            <w:pPr>
              <w:rPr>
                <w:sz w:val="24"/>
                <w:szCs w:val="24"/>
                <w:lang w:val="en-US"/>
              </w:rPr>
            </w:pPr>
          </w:p>
        </w:tc>
      </w:tr>
    </w:tbl>
    <w:p w14:paraId="15B47ED2" w14:textId="45561FC8" w:rsidR="00E26435" w:rsidRPr="005C1E84" w:rsidRDefault="00424A80" w:rsidP="00676F27">
      <w:pPr>
        <w:spacing w:after="120" w:line="276" w:lineRule="auto"/>
        <w:rPr>
          <w:rFonts w:ascii="Arial" w:eastAsia="Times New Roman" w:hAnsi="Arial" w:cs="Arial"/>
          <w:sz w:val="24"/>
          <w:szCs w:val="24"/>
          <w:lang w:val="en-US"/>
        </w:rPr>
      </w:pPr>
      <w:r w:rsidRPr="005C1E84">
        <w:rPr>
          <w:rFonts w:ascii="Arial" w:eastAsia="Times New Roman" w:hAnsi="Arial" w:cs="Arial"/>
          <w:sz w:val="24"/>
          <w:szCs w:val="24"/>
          <w:lang w:val="en-US"/>
        </w:rPr>
        <w:t>Dear Editor</w:t>
      </w:r>
      <w:r w:rsidR="00E26435" w:rsidRPr="005C1E84">
        <w:rPr>
          <w:rFonts w:ascii="Arial" w:eastAsia="Times New Roman" w:hAnsi="Arial" w:cs="Arial"/>
          <w:sz w:val="24"/>
          <w:szCs w:val="24"/>
          <w:lang w:val="en-US"/>
        </w:rPr>
        <w:t xml:space="preserve">, </w:t>
      </w:r>
    </w:p>
    <w:p w14:paraId="10028A91" w14:textId="57AFF4F3" w:rsidR="00E57289" w:rsidRDefault="00795E29" w:rsidP="00676F27">
      <w:pPr>
        <w:spacing w:after="120" w:line="276" w:lineRule="auto"/>
        <w:jc w:val="both"/>
        <w:rPr>
          <w:sz w:val="22"/>
          <w:szCs w:val="22"/>
          <w:lang w:val="en-GB"/>
        </w:rPr>
      </w:pPr>
      <w:r>
        <w:rPr>
          <w:sz w:val="24"/>
          <w:szCs w:val="24"/>
          <w:lang w:val="en-US"/>
        </w:rPr>
        <w:t>Hereby, we would like submit a revised</w:t>
      </w:r>
      <w:r w:rsidRPr="00795E29">
        <w:rPr>
          <w:sz w:val="22"/>
          <w:szCs w:val="22"/>
          <w:lang w:val="en-GB"/>
        </w:rPr>
        <w:t xml:space="preserve"> </w:t>
      </w:r>
      <w:r w:rsidRPr="007F153E">
        <w:rPr>
          <w:sz w:val="22"/>
          <w:szCs w:val="22"/>
          <w:lang w:val="en-GB"/>
        </w:rPr>
        <w:t>version of our manuscript with changes which were made due to the helpful comments of the referees.</w:t>
      </w:r>
      <w:r w:rsidR="00BA77AE">
        <w:rPr>
          <w:sz w:val="22"/>
          <w:szCs w:val="22"/>
          <w:lang w:val="en-GB"/>
        </w:rPr>
        <w:t xml:space="preserve"> A detailed reply to all is attached separately.</w:t>
      </w:r>
      <w:r w:rsidR="001B293C">
        <w:rPr>
          <w:sz w:val="22"/>
          <w:szCs w:val="22"/>
          <w:lang w:val="en-GB"/>
        </w:rPr>
        <w:t xml:space="preserve"> We addressed </w:t>
      </w:r>
      <w:r w:rsidR="00C42DF1">
        <w:rPr>
          <w:sz w:val="22"/>
          <w:szCs w:val="22"/>
          <w:lang w:val="en-GB"/>
        </w:rPr>
        <w:t>all comments and reevaluated the</w:t>
      </w:r>
      <w:r w:rsidR="001B293C">
        <w:rPr>
          <w:sz w:val="22"/>
          <w:szCs w:val="22"/>
          <w:lang w:val="en-GB"/>
        </w:rPr>
        <w:t xml:space="preserve"> data after including some necessary changes into our presented algorithms.</w:t>
      </w:r>
      <w:r w:rsidR="002D4549">
        <w:rPr>
          <w:sz w:val="22"/>
          <w:szCs w:val="22"/>
          <w:lang w:val="en-GB"/>
        </w:rPr>
        <w:t xml:space="preserve"> The corrections suggested by thee reviewers could contribute </w:t>
      </w:r>
      <w:r w:rsidR="00C91251">
        <w:rPr>
          <w:sz w:val="22"/>
          <w:szCs w:val="22"/>
          <w:lang w:val="en-GB"/>
        </w:rPr>
        <w:t>to show our findings even more clearly.</w:t>
      </w:r>
    </w:p>
    <w:p w14:paraId="4C87B38B" w14:textId="4C436EBA" w:rsidR="00472A2E" w:rsidRPr="00472A2E" w:rsidRDefault="00E57289" w:rsidP="00472A2E">
      <w:pPr>
        <w:spacing w:after="120" w:line="276" w:lineRule="auto"/>
        <w:jc w:val="both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t xml:space="preserve">Some of the </w:t>
      </w:r>
      <w:r w:rsidR="00472A2E">
        <w:rPr>
          <w:sz w:val="22"/>
          <w:szCs w:val="22"/>
          <w:lang w:val="en-GB"/>
        </w:rPr>
        <w:t>critics turned our indeed to support our main hypothesis with some additional explanations. We hope that after making these changes our paper is now in an acceptable condition.</w:t>
      </w:r>
      <w:bookmarkStart w:id="0" w:name="_GoBack"/>
      <w:bookmarkEnd w:id="0"/>
    </w:p>
    <w:p w14:paraId="7C13449C" w14:textId="77777777" w:rsidR="00E26435" w:rsidRPr="005C1E84" w:rsidRDefault="00E26435" w:rsidP="00676F27">
      <w:pPr>
        <w:spacing w:line="276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5C1E84">
        <w:rPr>
          <w:rFonts w:ascii="Arial" w:hAnsi="Arial" w:cs="Arial"/>
          <w:sz w:val="24"/>
          <w:szCs w:val="24"/>
          <w:lang w:val="en-US"/>
        </w:rPr>
        <w:t>Best Regards</w:t>
      </w:r>
    </w:p>
    <w:p w14:paraId="43D94042" w14:textId="5E796240" w:rsidR="00C20BB6" w:rsidRPr="005C1E84" w:rsidRDefault="003D401B" w:rsidP="00676F27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5C1E84">
        <w:rPr>
          <w:rFonts w:ascii="Arial" w:hAnsi="Arial" w:cs="Arial"/>
          <w:noProof/>
          <w:sz w:val="24"/>
          <w:szCs w:val="24"/>
          <w:lang w:val="en-US"/>
        </w:rPr>
        <w:drawing>
          <wp:inline distT="0" distB="0" distL="0" distR="0" wp14:anchorId="71BB1115" wp14:editId="4F0A1C12">
            <wp:extent cx="1371581" cy="661359"/>
            <wp:effectExtent l="0" t="0" r="635" b="0"/>
            <wp:docPr id="1" name="Bild 1" descr="Helmut Sign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elmut Signa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lum bright="2000" contrast="3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913" b="9336"/>
                    <a:stretch/>
                  </pic:blipFill>
                  <pic:spPr bwMode="auto">
                    <a:xfrm>
                      <a:off x="0" y="0"/>
                      <a:ext cx="1375122" cy="663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5E323" w14:textId="59BE30C5" w:rsidR="00CB03B3" w:rsidRPr="005C1E84" w:rsidRDefault="007821B4" w:rsidP="00676F27">
      <w:pPr>
        <w:widowControl w:val="0"/>
        <w:autoSpaceDE w:val="0"/>
        <w:autoSpaceDN w:val="0"/>
        <w:adjustRightInd w:val="0"/>
        <w:spacing w:line="276" w:lineRule="auto"/>
        <w:jc w:val="both"/>
        <w:rPr>
          <w:rFonts w:ascii="Arial" w:hAnsi="Arial" w:cs="Arial"/>
          <w:sz w:val="24"/>
          <w:szCs w:val="24"/>
          <w:lang w:val="en-US"/>
        </w:rPr>
      </w:pPr>
      <w:r w:rsidRPr="005C1E84">
        <w:rPr>
          <w:rFonts w:ascii="Arial" w:hAnsi="Arial" w:cs="Arial"/>
          <w:sz w:val="24"/>
          <w:szCs w:val="24"/>
          <w:lang w:val="en-US"/>
        </w:rPr>
        <w:t>Prof. Dr. Helmut Cölfen</w:t>
      </w:r>
      <w:r w:rsidR="00E26435" w:rsidRPr="005C1E84">
        <w:rPr>
          <w:rFonts w:ascii="Arial" w:hAnsi="Arial" w:cs="Arial"/>
          <w:sz w:val="24"/>
          <w:szCs w:val="24"/>
          <w:lang w:val="en-US"/>
        </w:rPr>
        <w:t xml:space="preserve"> (corresponding author)</w:t>
      </w:r>
    </w:p>
    <w:p w14:paraId="61B54598" w14:textId="1889878A" w:rsidR="003F5B0E" w:rsidRPr="00CB03B3" w:rsidRDefault="003F5B0E" w:rsidP="00CB03B3">
      <w:pPr>
        <w:spacing w:after="240" w:line="240" w:lineRule="atLeast"/>
        <w:rPr>
          <w:rFonts w:cstheme="minorHAnsi"/>
          <w:sz w:val="24"/>
          <w:szCs w:val="24"/>
          <w:lang w:val="en-US"/>
        </w:rPr>
      </w:pPr>
    </w:p>
    <w:sectPr w:rsidR="003F5B0E" w:rsidRPr="00CB03B3" w:rsidSect="005E714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2597" w:right="2268" w:bottom="1418" w:left="1134" w:header="709" w:footer="663" w:gutter="0"/>
      <w:cols w:space="708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2D8D8B0" w16cid:durableId="22B2E0A0"/>
  <w16cid:commentId w16cid:paraId="6902512D" w16cid:durableId="22B6A470"/>
  <w16cid:commentId w16cid:paraId="1EA2DEF9" w16cid:durableId="22B6FAE5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DFA4167" w14:textId="77777777" w:rsidR="00F12810" w:rsidRDefault="00F12810" w:rsidP="00055AC0">
      <w:pPr>
        <w:spacing w:line="240" w:lineRule="auto"/>
      </w:pPr>
      <w:r>
        <w:separator/>
      </w:r>
    </w:p>
  </w:endnote>
  <w:endnote w:type="continuationSeparator" w:id="0">
    <w:p w14:paraId="5DCAB065" w14:textId="77777777" w:rsidR="00F12810" w:rsidRDefault="00F12810" w:rsidP="00055AC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ArialMT">
    <w:altName w:val="Times New Roman"/>
    <w:charset w:val="00"/>
    <w:family w:val="auto"/>
    <w:pitch w:val="variable"/>
    <w:sig w:usb0="00000000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A619D0" w14:textId="77777777" w:rsidR="0066597C" w:rsidRDefault="0066597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239728" w14:textId="77777777" w:rsidR="0066597C" w:rsidRDefault="0066597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73F812" w14:textId="77777777" w:rsidR="00DA5355" w:rsidRPr="00C731D3" w:rsidRDefault="00DA5355" w:rsidP="00C731D3">
    <w:pPr>
      <w:pStyle w:val="Bank"/>
    </w:pPr>
    <w:r w:rsidRPr="00631AC8">
      <w:rPr>
        <w:b/>
      </w:rPr>
      <w:t>BW-Bank Konstanz</w:t>
    </w:r>
    <w:r w:rsidRPr="00337473">
      <w:t xml:space="preserve"> BLZ: 600 501 01 · Kontonr.: 7 486 501 274 · IBAN: DE92 6005 0101 7486 5012 74 · BIC: SOLA DE 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754FF6" w14:textId="77777777" w:rsidR="00F12810" w:rsidRDefault="00F12810" w:rsidP="00055AC0">
      <w:pPr>
        <w:spacing w:line="240" w:lineRule="auto"/>
      </w:pPr>
      <w:r>
        <w:separator/>
      </w:r>
    </w:p>
  </w:footnote>
  <w:footnote w:type="continuationSeparator" w:id="0">
    <w:p w14:paraId="60AE3C97" w14:textId="77777777" w:rsidR="00F12810" w:rsidRDefault="00F12810" w:rsidP="00055AC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49EDFC9" w14:textId="77777777" w:rsidR="0066597C" w:rsidRDefault="0066597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9925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8505"/>
      <w:gridCol w:w="1420"/>
    </w:tblGrid>
    <w:tr w:rsidR="00DA5355" w14:paraId="2DE71EF9" w14:textId="77777777" w:rsidTr="00C3340F">
      <w:trPr>
        <w:trHeight w:val="1904"/>
      </w:trPr>
      <w:tc>
        <w:tcPr>
          <w:tcW w:w="8505" w:type="dxa"/>
        </w:tcPr>
        <w:p w14:paraId="4D00874F" w14:textId="77777777" w:rsidR="00DA5355" w:rsidRDefault="00DA5355" w:rsidP="005E714C">
          <w:pPr>
            <w:pStyle w:val="blank"/>
          </w:pPr>
        </w:p>
      </w:tc>
      <w:tc>
        <w:tcPr>
          <w:tcW w:w="1420" w:type="dxa"/>
        </w:tcPr>
        <w:p w14:paraId="2853B22D" w14:textId="77777777" w:rsidR="00DA5355" w:rsidRDefault="00DA5355" w:rsidP="005E714C">
          <w:pPr>
            <w:pStyle w:val="blank"/>
          </w:pPr>
        </w:p>
      </w:tc>
    </w:tr>
    <w:tr w:rsidR="00DA5355" w14:paraId="26DBC73D" w14:textId="77777777" w:rsidTr="00C3340F">
      <w:tc>
        <w:tcPr>
          <w:tcW w:w="8505" w:type="dxa"/>
        </w:tcPr>
        <w:p w14:paraId="169BF9E5" w14:textId="3AE42FB2" w:rsidR="00DA5355" w:rsidRDefault="000E0CB3" w:rsidP="005616FE">
          <w:pPr>
            <w:pStyle w:val="Betreff02"/>
          </w:pPr>
          <w:r>
            <w:rPr>
              <w:rFonts w:ascii="Arial" w:hAnsi="Arial"/>
              <w:bCs/>
              <w:sz w:val="24"/>
              <w:szCs w:val="24"/>
              <w:lang w:val="en-US"/>
            </w:rPr>
            <w:t>Journal of Chromatography A</w:t>
          </w:r>
        </w:p>
      </w:tc>
      <w:tc>
        <w:tcPr>
          <w:tcW w:w="1420" w:type="dxa"/>
        </w:tcPr>
        <w:p w14:paraId="78CE8BF2" w14:textId="77777777" w:rsidR="00DA5355" w:rsidRDefault="00DA5355" w:rsidP="005E714C">
          <w:pPr>
            <w:pStyle w:val="blank"/>
          </w:pPr>
        </w:p>
      </w:tc>
    </w:tr>
    <w:tr w:rsidR="00DA5355" w14:paraId="14938A1F" w14:textId="77777777" w:rsidTr="00C3340F">
      <w:tc>
        <w:tcPr>
          <w:tcW w:w="8505" w:type="dxa"/>
        </w:tcPr>
        <w:p w14:paraId="5877409B" w14:textId="68917BC1" w:rsidR="00DA5355" w:rsidRDefault="00DA5355" w:rsidP="00161325">
          <w:pPr>
            <w:pStyle w:val="Header"/>
            <w:rPr>
              <w:b/>
            </w:rPr>
          </w:pPr>
          <w:r w:rsidRPr="00161325">
            <w:rPr>
              <w:sz w:val="14"/>
              <w:szCs w:val="14"/>
            </w:rPr>
            <w:t>Seite</w:t>
          </w:r>
          <w:r w:rsidRPr="00161325">
            <w:t xml:space="preserve"> </w:t>
          </w:r>
          <w:r w:rsidRPr="00161325">
            <w:fldChar w:fldCharType="begin"/>
          </w:r>
          <w:r w:rsidRPr="00161325">
            <w:instrText xml:space="preserve"> PAGE  \* Arabic  \* MERGEFORMAT </w:instrText>
          </w:r>
          <w:r w:rsidRPr="00161325">
            <w:fldChar w:fldCharType="separate"/>
          </w:r>
          <w:r w:rsidR="0013334D">
            <w:rPr>
              <w:noProof/>
            </w:rPr>
            <w:t>2</w:t>
          </w:r>
          <w:r w:rsidRPr="00161325">
            <w:fldChar w:fldCharType="end"/>
          </w:r>
          <w:r w:rsidRPr="00161325">
            <w:t>/</w:t>
          </w:r>
          <w:r w:rsidR="00472A2E">
            <w:fldChar w:fldCharType="begin"/>
          </w:r>
          <w:r w:rsidR="00472A2E">
            <w:instrText xml:space="preserve"> NUMPAGES  \* Arabic  \* MERGEFORMAT </w:instrText>
          </w:r>
          <w:r w:rsidR="00472A2E">
            <w:fldChar w:fldCharType="separate"/>
          </w:r>
          <w:r w:rsidR="0013334D">
            <w:rPr>
              <w:noProof/>
            </w:rPr>
            <w:t>2</w:t>
          </w:r>
          <w:r w:rsidR="00472A2E">
            <w:rPr>
              <w:noProof/>
            </w:rPr>
            <w:fldChar w:fldCharType="end"/>
          </w:r>
        </w:p>
      </w:tc>
      <w:tc>
        <w:tcPr>
          <w:tcW w:w="1420" w:type="dxa"/>
        </w:tcPr>
        <w:p w14:paraId="71F66527" w14:textId="0126ADAA" w:rsidR="00DA5355" w:rsidRDefault="0066597C" w:rsidP="00C3340F">
          <w:pPr>
            <w:pStyle w:val="Header"/>
            <w:jc w:val="right"/>
            <w:rPr>
              <w:b/>
            </w:rPr>
          </w:pPr>
          <w:r>
            <w:rPr>
              <w:b/>
              <w:lang w:val="en-US"/>
            </w:rPr>
            <w:t>30</w:t>
          </w:r>
          <w:r w:rsidR="000E0CB3">
            <w:rPr>
              <w:b/>
              <w:lang w:val="en-US"/>
            </w:rPr>
            <w:t>.07</w:t>
          </w:r>
          <w:r w:rsidR="00F6144C">
            <w:rPr>
              <w:b/>
              <w:lang w:val="en-US"/>
            </w:rPr>
            <w:t>.2020</w:t>
          </w:r>
        </w:p>
      </w:tc>
    </w:tr>
    <w:tr w:rsidR="00DA5355" w14:paraId="3CEFAE60" w14:textId="77777777" w:rsidTr="00942B90">
      <w:trPr>
        <w:trHeight w:hRule="exact" w:val="142"/>
      </w:trPr>
      <w:tc>
        <w:tcPr>
          <w:tcW w:w="8505" w:type="dxa"/>
        </w:tcPr>
        <w:p w14:paraId="7B2691F6" w14:textId="77777777" w:rsidR="00DA5355" w:rsidRPr="00161325" w:rsidRDefault="00DA5355" w:rsidP="00161325">
          <w:pPr>
            <w:pStyle w:val="Header"/>
            <w:rPr>
              <w:sz w:val="14"/>
              <w:szCs w:val="14"/>
            </w:rPr>
          </w:pPr>
        </w:p>
      </w:tc>
      <w:tc>
        <w:tcPr>
          <w:tcW w:w="1420" w:type="dxa"/>
        </w:tcPr>
        <w:p w14:paraId="11BA8E3E" w14:textId="77777777" w:rsidR="00DA5355" w:rsidRDefault="00DA5355" w:rsidP="00C3340F">
          <w:pPr>
            <w:pStyle w:val="Header"/>
            <w:jc w:val="right"/>
            <w:rPr>
              <w:rFonts w:ascii="ArialMT" w:hAnsi="ArialMT" w:cs="ArialMT"/>
            </w:rPr>
          </w:pPr>
        </w:p>
      </w:tc>
    </w:tr>
  </w:tbl>
  <w:p w14:paraId="52016826" w14:textId="77777777" w:rsidR="00DA5355" w:rsidRDefault="00DA5355" w:rsidP="00161325">
    <w:r>
      <w:rPr>
        <w:noProof/>
        <w:lang w:val="en-US"/>
      </w:rPr>
      <w:drawing>
        <wp:anchor distT="0" distB="0" distL="114300" distR="114300" simplePos="0" relativeHeight="251675648" behindDoc="1" locked="1" layoutInCell="1" allowOverlap="1" wp14:anchorId="5952D142" wp14:editId="5932C018">
          <wp:simplePos x="0" y="0"/>
          <wp:positionH relativeFrom="page">
            <wp:posOffset>4608830</wp:posOffset>
          </wp:positionH>
          <wp:positionV relativeFrom="page">
            <wp:posOffset>0</wp:posOffset>
          </wp:positionV>
          <wp:extent cx="2952000" cy="1620000"/>
          <wp:effectExtent l="0" t="0" r="0" b="0"/>
          <wp:wrapNone/>
          <wp:docPr id="14" name="Grafik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Konstanz_Logo_Minimum_RGB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2000" cy="16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2576" behindDoc="0" locked="1" layoutInCell="1" allowOverlap="1" wp14:anchorId="0B0040DF" wp14:editId="23C570EC">
              <wp:simplePos x="0" y="0"/>
              <wp:positionH relativeFrom="page">
                <wp:posOffset>288290</wp:posOffset>
              </wp:positionH>
              <wp:positionV relativeFrom="page">
                <wp:posOffset>5346700</wp:posOffset>
              </wp:positionV>
              <wp:extent cx="180000" cy="0"/>
              <wp:effectExtent l="0" t="0" r="10795" b="19050"/>
              <wp:wrapNone/>
              <wp:docPr id="10" name="Gerade Verbindung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accent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872D63" id="Gerade Verbindung 10" o:spid="_x0000_s1026" style="position:absolute;z-index:2516725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.7pt,421pt" to="36.8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" strokecolor="#00a9e0 [3204]" strokeweight="1pt">
              <w10:wrap anchorx="page" anchory="page"/>
              <w10:anchorlock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70528" behindDoc="0" locked="1" layoutInCell="1" allowOverlap="1" wp14:anchorId="6889D344" wp14:editId="0A7AC720">
              <wp:simplePos x="0" y="0"/>
              <wp:positionH relativeFrom="page">
                <wp:posOffset>288290</wp:posOffset>
              </wp:positionH>
              <wp:positionV relativeFrom="page">
                <wp:posOffset>3780790</wp:posOffset>
              </wp:positionV>
              <wp:extent cx="180000" cy="0"/>
              <wp:effectExtent l="0" t="0" r="10795" b="19050"/>
              <wp:wrapNone/>
              <wp:docPr id="7" name="Gerade Verbindung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accent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72E06D86" id="Gerade Verbindung 7" o:spid="_x0000_s1026" style="position:absolute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.7pt,297.7pt" to="36.8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" strokecolor="#00a9e0 [3204]" strokeweight="1pt">
              <w10:wrap anchorx="page" anchory="page"/>
              <w10:anchorlock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6966FA" w14:textId="77777777" w:rsidR="00DA5355" w:rsidRDefault="00DA5355">
    <w:pPr>
      <w:pStyle w:val="Header"/>
    </w:pPr>
    <w:r>
      <w:rPr>
        <w:noProof/>
        <w:lang w:val="en-US"/>
      </w:rPr>
      <w:drawing>
        <wp:anchor distT="0" distB="0" distL="114300" distR="114300" simplePos="0" relativeHeight="251673600" behindDoc="1" locked="1" layoutInCell="1" allowOverlap="1" wp14:anchorId="2335CDED" wp14:editId="6229B285">
          <wp:simplePos x="0" y="0"/>
          <wp:positionH relativeFrom="page">
            <wp:posOffset>4608830</wp:posOffset>
          </wp:positionH>
          <wp:positionV relativeFrom="page">
            <wp:posOffset>0</wp:posOffset>
          </wp:positionV>
          <wp:extent cx="2952000" cy="1620000"/>
          <wp:effectExtent l="0" t="0" r="0" b="0"/>
          <wp:wrapNone/>
          <wp:docPr id="12" name="Grafik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UniKonstanz_Logo_Minimum_RGB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52000" cy="16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8480" behindDoc="0" locked="1" layoutInCell="1" allowOverlap="1" wp14:anchorId="74B285B5" wp14:editId="7FC07872">
              <wp:simplePos x="0" y="0"/>
              <wp:positionH relativeFrom="page">
                <wp:posOffset>288290</wp:posOffset>
              </wp:positionH>
              <wp:positionV relativeFrom="page">
                <wp:posOffset>5346700</wp:posOffset>
              </wp:positionV>
              <wp:extent cx="180000" cy="0"/>
              <wp:effectExtent l="0" t="0" r="10795" b="19050"/>
              <wp:wrapNone/>
              <wp:docPr id="6" name="Gerade Verbindung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accent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081B2379" id="Gerade Verbindung 6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.7pt,421pt" to="36.85pt,42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" strokecolor="#00a9e0 [3204]" strokeweight="1pt">
              <w10:wrap anchorx="page" anchory="page"/>
              <w10:anchorlock/>
            </v:line>
          </w:pict>
        </mc:Fallback>
      </mc:AlternateContent>
    </w: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66432" behindDoc="0" locked="1" layoutInCell="1" allowOverlap="1" wp14:anchorId="15D9ABD2" wp14:editId="5AA15B3F">
              <wp:simplePos x="0" y="0"/>
              <wp:positionH relativeFrom="page">
                <wp:posOffset>288290</wp:posOffset>
              </wp:positionH>
              <wp:positionV relativeFrom="page">
                <wp:posOffset>3780790</wp:posOffset>
              </wp:positionV>
              <wp:extent cx="180000" cy="0"/>
              <wp:effectExtent l="0" t="0" r="10795" b="19050"/>
              <wp:wrapNone/>
              <wp:docPr id="4" name="Gerade Verbindung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18000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chemeClr val="accent1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mo="http://schemas.microsoft.com/office/mac/office/2008/main" xmlns:mv="urn:schemas-microsoft-com:mac:vml" xmlns="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3481DA1" id="Gerade Verbindung 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22.7pt,297.7pt" to="36.85pt,297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" strokecolor="#00a9e0 [3204]" strokeweight="1pt">
              <w10:wrap anchorx="page" anchory="page"/>
              <w10:anchorlock/>
            </v:lin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yMTEzMTY3MDYxMjRT0lEKTi0uzszPAykwqgUAgdIDZiwAAAA="/>
  </w:docVars>
  <w:rsids>
    <w:rsidRoot w:val="00380DC4"/>
    <w:rsid w:val="00007305"/>
    <w:rsid w:val="000078DC"/>
    <w:rsid w:val="000153B1"/>
    <w:rsid w:val="00025A12"/>
    <w:rsid w:val="00051542"/>
    <w:rsid w:val="00055AC0"/>
    <w:rsid w:val="00063560"/>
    <w:rsid w:val="00064B9A"/>
    <w:rsid w:val="000704A6"/>
    <w:rsid w:val="00081E1C"/>
    <w:rsid w:val="00093907"/>
    <w:rsid w:val="00097A12"/>
    <w:rsid w:val="000A0060"/>
    <w:rsid w:val="000B02F3"/>
    <w:rsid w:val="000C3216"/>
    <w:rsid w:val="000C369F"/>
    <w:rsid w:val="000D4AA0"/>
    <w:rsid w:val="000E0CB3"/>
    <w:rsid w:val="000E4250"/>
    <w:rsid w:val="00111658"/>
    <w:rsid w:val="00126FB6"/>
    <w:rsid w:val="001326DB"/>
    <w:rsid w:val="0013334D"/>
    <w:rsid w:val="0016089D"/>
    <w:rsid w:val="00161325"/>
    <w:rsid w:val="0016293C"/>
    <w:rsid w:val="0017133D"/>
    <w:rsid w:val="00182632"/>
    <w:rsid w:val="00184481"/>
    <w:rsid w:val="001961B4"/>
    <w:rsid w:val="001A7C5F"/>
    <w:rsid w:val="001B0E7B"/>
    <w:rsid w:val="001B293C"/>
    <w:rsid w:val="001C7858"/>
    <w:rsid w:val="001D042C"/>
    <w:rsid w:val="001D45DB"/>
    <w:rsid w:val="001D772F"/>
    <w:rsid w:val="001D7D32"/>
    <w:rsid w:val="001F25F8"/>
    <w:rsid w:val="0020729E"/>
    <w:rsid w:val="002106DD"/>
    <w:rsid w:val="00211178"/>
    <w:rsid w:val="00220CA9"/>
    <w:rsid w:val="00224386"/>
    <w:rsid w:val="00225F72"/>
    <w:rsid w:val="00230FC9"/>
    <w:rsid w:val="00235E18"/>
    <w:rsid w:val="0023611C"/>
    <w:rsid w:val="00236774"/>
    <w:rsid w:val="002428A2"/>
    <w:rsid w:val="002474F5"/>
    <w:rsid w:val="0025626B"/>
    <w:rsid w:val="00261F2B"/>
    <w:rsid w:val="0027445F"/>
    <w:rsid w:val="00276260"/>
    <w:rsid w:val="00282780"/>
    <w:rsid w:val="002851E1"/>
    <w:rsid w:val="00285DAE"/>
    <w:rsid w:val="00292240"/>
    <w:rsid w:val="00297334"/>
    <w:rsid w:val="00297666"/>
    <w:rsid w:val="002A22CC"/>
    <w:rsid w:val="002A37C4"/>
    <w:rsid w:val="002B49DB"/>
    <w:rsid w:val="002B6EFC"/>
    <w:rsid w:val="002C306A"/>
    <w:rsid w:val="002C44FD"/>
    <w:rsid w:val="002D0D2B"/>
    <w:rsid w:val="002D3008"/>
    <w:rsid w:val="002D4179"/>
    <w:rsid w:val="002D4549"/>
    <w:rsid w:val="002F03E3"/>
    <w:rsid w:val="002F06B5"/>
    <w:rsid w:val="002F284B"/>
    <w:rsid w:val="002F2C64"/>
    <w:rsid w:val="002F75AD"/>
    <w:rsid w:val="00300D63"/>
    <w:rsid w:val="00307B63"/>
    <w:rsid w:val="0031047B"/>
    <w:rsid w:val="00320CAD"/>
    <w:rsid w:val="00337473"/>
    <w:rsid w:val="0035141A"/>
    <w:rsid w:val="00351E74"/>
    <w:rsid w:val="00356E8E"/>
    <w:rsid w:val="00366B03"/>
    <w:rsid w:val="00371516"/>
    <w:rsid w:val="00371C67"/>
    <w:rsid w:val="00373210"/>
    <w:rsid w:val="00374FDC"/>
    <w:rsid w:val="00375EF0"/>
    <w:rsid w:val="00377A43"/>
    <w:rsid w:val="0038024E"/>
    <w:rsid w:val="00380DC4"/>
    <w:rsid w:val="003821AE"/>
    <w:rsid w:val="00382234"/>
    <w:rsid w:val="00390AB5"/>
    <w:rsid w:val="00390F93"/>
    <w:rsid w:val="00393FE2"/>
    <w:rsid w:val="003A2CF6"/>
    <w:rsid w:val="003A77E8"/>
    <w:rsid w:val="003B06FF"/>
    <w:rsid w:val="003C2481"/>
    <w:rsid w:val="003C6217"/>
    <w:rsid w:val="003D401B"/>
    <w:rsid w:val="003D6DFE"/>
    <w:rsid w:val="003E2269"/>
    <w:rsid w:val="003E346C"/>
    <w:rsid w:val="003F5B0E"/>
    <w:rsid w:val="003F6444"/>
    <w:rsid w:val="003F7352"/>
    <w:rsid w:val="003F76CE"/>
    <w:rsid w:val="0040100F"/>
    <w:rsid w:val="0041780D"/>
    <w:rsid w:val="004213B5"/>
    <w:rsid w:val="00424A80"/>
    <w:rsid w:val="00425E92"/>
    <w:rsid w:val="0043182D"/>
    <w:rsid w:val="00433839"/>
    <w:rsid w:val="00434A28"/>
    <w:rsid w:val="00441D22"/>
    <w:rsid w:val="00444C88"/>
    <w:rsid w:val="004604FB"/>
    <w:rsid w:val="00472A2E"/>
    <w:rsid w:val="004752C4"/>
    <w:rsid w:val="00481612"/>
    <w:rsid w:val="00486D4D"/>
    <w:rsid w:val="00496CB5"/>
    <w:rsid w:val="00497251"/>
    <w:rsid w:val="004A17E6"/>
    <w:rsid w:val="004A3033"/>
    <w:rsid w:val="004A4165"/>
    <w:rsid w:val="004A5592"/>
    <w:rsid w:val="004E00CA"/>
    <w:rsid w:val="005049F5"/>
    <w:rsid w:val="005109C4"/>
    <w:rsid w:val="005214DD"/>
    <w:rsid w:val="00521BB3"/>
    <w:rsid w:val="00521CDF"/>
    <w:rsid w:val="00552E00"/>
    <w:rsid w:val="005552C9"/>
    <w:rsid w:val="005616FE"/>
    <w:rsid w:val="00562917"/>
    <w:rsid w:val="00571801"/>
    <w:rsid w:val="00572292"/>
    <w:rsid w:val="0057280D"/>
    <w:rsid w:val="00576042"/>
    <w:rsid w:val="00577234"/>
    <w:rsid w:val="00577308"/>
    <w:rsid w:val="005843F7"/>
    <w:rsid w:val="005A3FB3"/>
    <w:rsid w:val="005B6195"/>
    <w:rsid w:val="005B6983"/>
    <w:rsid w:val="005C1E84"/>
    <w:rsid w:val="005C55E6"/>
    <w:rsid w:val="005C60C8"/>
    <w:rsid w:val="005E0AFA"/>
    <w:rsid w:val="005E5E15"/>
    <w:rsid w:val="005E714C"/>
    <w:rsid w:val="005F18C0"/>
    <w:rsid w:val="005F5241"/>
    <w:rsid w:val="005F6B98"/>
    <w:rsid w:val="006008CE"/>
    <w:rsid w:val="00605A41"/>
    <w:rsid w:val="006109CF"/>
    <w:rsid w:val="00610DA1"/>
    <w:rsid w:val="00612CF9"/>
    <w:rsid w:val="006143DB"/>
    <w:rsid w:val="00617C63"/>
    <w:rsid w:val="00623558"/>
    <w:rsid w:val="006305EB"/>
    <w:rsid w:val="006316DD"/>
    <w:rsid w:val="00631AC8"/>
    <w:rsid w:val="00631BEC"/>
    <w:rsid w:val="00631DAD"/>
    <w:rsid w:val="00634990"/>
    <w:rsid w:val="006366B4"/>
    <w:rsid w:val="006440D5"/>
    <w:rsid w:val="00647B25"/>
    <w:rsid w:val="00654DF9"/>
    <w:rsid w:val="006576E0"/>
    <w:rsid w:val="0066597C"/>
    <w:rsid w:val="00666917"/>
    <w:rsid w:val="00672E88"/>
    <w:rsid w:val="00676F27"/>
    <w:rsid w:val="006777BF"/>
    <w:rsid w:val="00682B4F"/>
    <w:rsid w:val="006856D6"/>
    <w:rsid w:val="006963EA"/>
    <w:rsid w:val="006A1120"/>
    <w:rsid w:val="006B74CF"/>
    <w:rsid w:val="006C7810"/>
    <w:rsid w:val="006D36BE"/>
    <w:rsid w:val="006E02E2"/>
    <w:rsid w:val="006E060E"/>
    <w:rsid w:val="006E346B"/>
    <w:rsid w:val="006E44C9"/>
    <w:rsid w:val="006E6C51"/>
    <w:rsid w:val="006F2638"/>
    <w:rsid w:val="006F3E26"/>
    <w:rsid w:val="006F5FC1"/>
    <w:rsid w:val="00701B15"/>
    <w:rsid w:val="00704C53"/>
    <w:rsid w:val="00706315"/>
    <w:rsid w:val="0071050E"/>
    <w:rsid w:val="00713A7E"/>
    <w:rsid w:val="007239C7"/>
    <w:rsid w:val="00732237"/>
    <w:rsid w:val="00732B59"/>
    <w:rsid w:val="00735258"/>
    <w:rsid w:val="0074424F"/>
    <w:rsid w:val="007562EA"/>
    <w:rsid w:val="007615DD"/>
    <w:rsid w:val="00764BF2"/>
    <w:rsid w:val="00777A65"/>
    <w:rsid w:val="00781D0A"/>
    <w:rsid w:val="007821B4"/>
    <w:rsid w:val="00793CAD"/>
    <w:rsid w:val="00795BFC"/>
    <w:rsid w:val="00795E29"/>
    <w:rsid w:val="007A4A45"/>
    <w:rsid w:val="007A5A1C"/>
    <w:rsid w:val="007B421E"/>
    <w:rsid w:val="007C03A9"/>
    <w:rsid w:val="007C0968"/>
    <w:rsid w:val="007C1C1E"/>
    <w:rsid w:val="007C2375"/>
    <w:rsid w:val="007C6771"/>
    <w:rsid w:val="007D742A"/>
    <w:rsid w:val="007E2B72"/>
    <w:rsid w:val="007E51F2"/>
    <w:rsid w:val="007E64E1"/>
    <w:rsid w:val="007F2AB0"/>
    <w:rsid w:val="007F6725"/>
    <w:rsid w:val="007F7025"/>
    <w:rsid w:val="00805140"/>
    <w:rsid w:val="00811CB7"/>
    <w:rsid w:val="00823A29"/>
    <w:rsid w:val="00825B5B"/>
    <w:rsid w:val="00827C92"/>
    <w:rsid w:val="00841773"/>
    <w:rsid w:val="00851F9A"/>
    <w:rsid w:val="008605F8"/>
    <w:rsid w:val="008625D3"/>
    <w:rsid w:val="008721FC"/>
    <w:rsid w:val="008771BB"/>
    <w:rsid w:val="00892660"/>
    <w:rsid w:val="0089728A"/>
    <w:rsid w:val="008A2AEB"/>
    <w:rsid w:val="008A3ED9"/>
    <w:rsid w:val="008B505C"/>
    <w:rsid w:val="008C272E"/>
    <w:rsid w:val="008D0DEF"/>
    <w:rsid w:val="008D1A8E"/>
    <w:rsid w:val="008D6857"/>
    <w:rsid w:val="008D7790"/>
    <w:rsid w:val="008E13B1"/>
    <w:rsid w:val="008E333D"/>
    <w:rsid w:val="008E434A"/>
    <w:rsid w:val="008F05E3"/>
    <w:rsid w:val="00911238"/>
    <w:rsid w:val="0092377B"/>
    <w:rsid w:val="00924566"/>
    <w:rsid w:val="00924578"/>
    <w:rsid w:val="00931C82"/>
    <w:rsid w:val="00932523"/>
    <w:rsid w:val="00934C6A"/>
    <w:rsid w:val="00942B90"/>
    <w:rsid w:val="009644E6"/>
    <w:rsid w:val="009648CA"/>
    <w:rsid w:val="009817BC"/>
    <w:rsid w:val="00983644"/>
    <w:rsid w:val="00984387"/>
    <w:rsid w:val="009A31A2"/>
    <w:rsid w:val="009B13A9"/>
    <w:rsid w:val="009C5F4A"/>
    <w:rsid w:val="009C726B"/>
    <w:rsid w:val="009D600B"/>
    <w:rsid w:val="009E5298"/>
    <w:rsid w:val="00A0043E"/>
    <w:rsid w:val="00A15FA9"/>
    <w:rsid w:val="00A17D5F"/>
    <w:rsid w:val="00A2332E"/>
    <w:rsid w:val="00A235A8"/>
    <w:rsid w:val="00A237A3"/>
    <w:rsid w:val="00A30B63"/>
    <w:rsid w:val="00A352E8"/>
    <w:rsid w:val="00A36A54"/>
    <w:rsid w:val="00A36C00"/>
    <w:rsid w:val="00A446DC"/>
    <w:rsid w:val="00A45618"/>
    <w:rsid w:val="00A61A69"/>
    <w:rsid w:val="00A652F5"/>
    <w:rsid w:val="00A71C50"/>
    <w:rsid w:val="00A73428"/>
    <w:rsid w:val="00A872B8"/>
    <w:rsid w:val="00AA1A54"/>
    <w:rsid w:val="00AA71AC"/>
    <w:rsid w:val="00AB0258"/>
    <w:rsid w:val="00AB3BA5"/>
    <w:rsid w:val="00AD7222"/>
    <w:rsid w:val="00AE6235"/>
    <w:rsid w:val="00B00F0C"/>
    <w:rsid w:val="00B03687"/>
    <w:rsid w:val="00B07CD7"/>
    <w:rsid w:val="00B144FD"/>
    <w:rsid w:val="00B16407"/>
    <w:rsid w:val="00B1787A"/>
    <w:rsid w:val="00B22208"/>
    <w:rsid w:val="00B35655"/>
    <w:rsid w:val="00B4411B"/>
    <w:rsid w:val="00B51CEA"/>
    <w:rsid w:val="00B5748D"/>
    <w:rsid w:val="00B57A74"/>
    <w:rsid w:val="00B57DC4"/>
    <w:rsid w:val="00B624FB"/>
    <w:rsid w:val="00B635C9"/>
    <w:rsid w:val="00B7631E"/>
    <w:rsid w:val="00B848E8"/>
    <w:rsid w:val="00B856A8"/>
    <w:rsid w:val="00B9060D"/>
    <w:rsid w:val="00B94478"/>
    <w:rsid w:val="00B975F4"/>
    <w:rsid w:val="00B976A3"/>
    <w:rsid w:val="00BA3C5C"/>
    <w:rsid w:val="00BA4E81"/>
    <w:rsid w:val="00BA68CA"/>
    <w:rsid w:val="00BA77AE"/>
    <w:rsid w:val="00BB33BE"/>
    <w:rsid w:val="00BC07B3"/>
    <w:rsid w:val="00BC09B9"/>
    <w:rsid w:val="00BD10D5"/>
    <w:rsid w:val="00BD1751"/>
    <w:rsid w:val="00BE1DE8"/>
    <w:rsid w:val="00BF1BBC"/>
    <w:rsid w:val="00BF31C6"/>
    <w:rsid w:val="00C026D2"/>
    <w:rsid w:val="00C04199"/>
    <w:rsid w:val="00C04C42"/>
    <w:rsid w:val="00C04F94"/>
    <w:rsid w:val="00C16070"/>
    <w:rsid w:val="00C178F6"/>
    <w:rsid w:val="00C20BB6"/>
    <w:rsid w:val="00C2258C"/>
    <w:rsid w:val="00C2401C"/>
    <w:rsid w:val="00C3340F"/>
    <w:rsid w:val="00C42842"/>
    <w:rsid w:val="00C42DF1"/>
    <w:rsid w:val="00C55A55"/>
    <w:rsid w:val="00C62082"/>
    <w:rsid w:val="00C731D3"/>
    <w:rsid w:val="00C745DA"/>
    <w:rsid w:val="00C8109A"/>
    <w:rsid w:val="00C91251"/>
    <w:rsid w:val="00C94375"/>
    <w:rsid w:val="00C9637B"/>
    <w:rsid w:val="00CB03B3"/>
    <w:rsid w:val="00CB5284"/>
    <w:rsid w:val="00CC40B8"/>
    <w:rsid w:val="00CC5661"/>
    <w:rsid w:val="00CC7F52"/>
    <w:rsid w:val="00CD1322"/>
    <w:rsid w:val="00CD4A93"/>
    <w:rsid w:val="00CE0CA6"/>
    <w:rsid w:val="00CE4C73"/>
    <w:rsid w:val="00CE63CB"/>
    <w:rsid w:val="00CE6EBB"/>
    <w:rsid w:val="00CF5430"/>
    <w:rsid w:val="00D00D84"/>
    <w:rsid w:val="00D0231C"/>
    <w:rsid w:val="00D0432A"/>
    <w:rsid w:val="00D129C3"/>
    <w:rsid w:val="00D1664F"/>
    <w:rsid w:val="00D17AC7"/>
    <w:rsid w:val="00D2340B"/>
    <w:rsid w:val="00D26659"/>
    <w:rsid w:val="00D30706"/>
    <w:rsid w:val="00D4690F"/>
    <w:rsid w:val="00D50A5D"/>
    <w:rsid w:val="00D52846"/>
    <w:rsid w:val="00D553A7"/>
    <w:rsid w:val="00D61055"/>
    <w:rsid w:val="00D76760"/>
    <w:rsid w:val="00D862B5"/>
    <w:rsid w:val="00D8796A"/>
    <w:rsid w:val="00D90EAB"/>
    <w:rsid w:val="00D92E49"/>
    <w:rsid w:val="00D952DA"/>
    <w:rsid w:val="00D96804"/>
    <w:rsid w:val="00DA25FC"/>
    <w:rsid w:val="00DA5355"/>
    <w:rsid w:val="00DA6F1E"/>
    <w:rsid w:val="00DB2546"/>
    <w:rsid w:val="00DB6E77"/>
    <w:rsid w:val="00DB7D5E"/>
    <w:rsid w:val="00DE39CE"/>
    <w:rsid w:val="00DF0313"/>
    <w:rsid w:val="00DF24AA"/>
    <w:rsid w:val="00DF2CC5"/>
    <w:rsid w:val="00DF2FCA"/>
    <w:rsid w:val="00DF3F05"/>
    <w:rsid w:val="00DF7019"/>
    <w:rsid w:val="00DF79A2"/>
    <w:rsid w:val="00E02476"/>
    <w:rsid w:val="00E03565"/>
    <w:rsid w:val="00E03AC1"/>
    <w:rsid w:val="00E041A6"/>
    <w:rsid w:val="00E112C6"/>
    <w:rsid w:val="00E15166"/>
    <w:rsid w:val="00E2183E"/>
    <w:rsid w:val="00E24D04"/>
    <w:rsid w:val="00E26435"/>
    <w:rsid w:val="00E26757"/>
    <w:rsid w:val="00E26A42"/>
    <w:rsid w:val="00E2711C"/>
    <w:rsid w:val="00E2720B"/>
    <w:rsid w:val="00E315B1"/>
    <w:rsid w:val="00E326A9"/>
    <w:rsid w:val="00E441B8"/>
    <w:rsid w:val="00E519AE"/>
    <w:rsid w:val="00E561D9"/>
    <w:rsid w:val="00E56A14"/>
    <w:rsid w:val="00E57289"/>
    <w:rsid w:val="00E61104"/>
    <w:rsid w:val="00E64BB6"/>
    <w:rsid w:val="00E64D46"/>
    <w:rsid w:val="00E74B78"/>
    <w:rsid w:val="00E7507E"/>
    <w:rsid w:val="00E774F1"/>
    <w:rsid w:val="00E777CF"/>
    <w:rsid w:val="00E825DA"/>
    <w:rsid w:val="00E916AE"/>
    <w:rsid w:val="00EA0288"/>
    <w:rsid w:val="00EA779F"/>
    <w:rsid w:val="00EB336E"/>
    <w:rsid w:val="00EE492C"/>
    <w:rsid w:val="00EF3DFD"/>
    <w:rsid w:val="00F0283F"/>
    <w:rsid w:val="00F0423E"/>
    <w:rsid w:val="00F1111F"/>
    <w:rsid w:val="00F12810"/>
    <w:rsid w:val="00F2249F"/>
    <w:rsid w:val="00F35F4C"/>
    <w:rsid w:val="00F44184"/>
    <w:rsid w:val="00F517B8"/>
    <w:rsid w:val="00F55A88"/>
    <w:rsid w:val="00F55C72"/>
    <w:rsid w:val="00F60C80"/>
    <w:rsid w:val="00F6144C"/>
    <w:rsid w:val="00F62F3E"/>
    <w:rsid w:val="00F71CD6"/>
    <w:rsid w:val="00F7518D"/>
    <w:rsid w:val="00F9330F"/>
    <w:rsid w:val="00FA4410"/>
    <w:rsid w:val="00FA7B3F"/>
    <w:rsid w:val="00FB10A1"/>
    <w:rsid w:val="00FC011F"/>
    <w:rsid w:val="00FC1C1F"/>
    <w:rsid w:val="00FD1E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7369F4B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de-DE" w:eastAsia="en-US" w:bidi="ar-SA"/>
      </w:rPr>
    </w:rPrDefault>
    <w:pPrDefault>
      <w:pPr>
        <w:spacing w:after="240" w:line="240" w:lineRule="atLeast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52E8"/>
    <w:pPr>
      <w:spacing w:after="0" w:line="280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A352E8"/>
    <w:pPr>
      <w:keepNext/>
      <w:keepLines/>
      <w:outlineLvl w:val="0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qFormat/>
    <w:rsid w:val="00672E88"/>
    <w:pPr>
      <w:keepNext/>
      <w:keepLines/>
      <w:outlineLvl w:val="1"/>
    </w:pPr>
    <w:rPr>
      <w:rFonts w:asciiTheme="majorHAnsi" w:eastAsiaTheme="majorEastAsia" w:hAnsiTheme="majorHAnsi" w:cstheme="majorBidi"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43182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0536F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semiHidden/>
    <w:qFormat/>
    <w:rsid w:val="00672E88"/>
    <w:pPr>
      <w:spacing w:after="0" w:line="240" w:lineRule="auto"/>
    </w:pPr>
  </w:style>
  <w:style w:type="table" w:styleId="TableGrid">
    <w:name w:val="Table Grid"/>
    <w:basedOn w:val="TableNormal"/>
    <w:rsid w:val="00D1664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352E8"/>
    <w:rPr>
      <w:rFonts w:asciiTheme="majorHAnsi" w:eastAsiaTheme="majorEastAsia" w:hAnsiTheme="majorHAnsi" w:cstheme="majorBidi"/>
      <w:b/>
      <w:bC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352E8"/>
    <w:rPr>
      <w:rFonts w:asciiTheme="majorHAnsi" w:eastAsiaTheme="majorEastAsia" w:hAnsiTheme="majorHAnsi" w:cstheme="majorBidi"/>
      <w:bCs/>
      <w:szCs w:val="26"/>
    </w:rPr>
  </w:style>
  <w:style w:type="paragraph" w:styleId="Header">
    <w:name w:val="header"/>
    <w:basedOn w:val="Normal"/>
    <w:link w:val="HeaderChar"/>
    <w:semiHidden/>
    <w:rsid w:val="009648CA"/>
  </w:style>
  <w:style w:type="character" w:customStyle="1" w:styleId="HeaderChar">
    <w:name w:val="Header Char"/>
    <w:basedOn w:val="DefaultParagraphFont"/>
    <w:link w:val="Header"/>
    <w:semiHidden/>
    <w:rsid w:val="00A352E8"/>
  </w:style>
  <w:style w:type="paragraph" w:styleId="Footer">
    <w:name w:val="footer"/>
    <w:basedOn w:val="Normal"/>
    <w:link w:val="FooterChar"/>
    <w:uiPriority w:val="99"/>
    <w:semiHidden/>
    <w:rsid w:val="00C731D3"/>
    <w:pPr>
      <w:tabs>
        <w:tab w:val="center" w:pos="4536"/>
        <w:tab w:val="right" w:pos="9072"/>
      </w:tabs>
      <w:spacing w:line="220" w:lineRule="atLeast"/>
    </w:pPr>
    <w:rPr>
      <w:sz w:val="14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352E8"/>
    <w:rPr>
      <w:sz w:val="14"/>
    </w:rPr>
  </w:style>
  <w:style w:type="paragraph" w:customStyle="1" w:styleId="Bank">
    <w:name w:val="Bank"/>
    <w:basedOn w:val="Footer"/>
    <w:qFormat/>
    <w:rsid w:val="004A17E6"/>
    <w:pPr>
      <w:pBdr>
        <w:top w:val="single" w:sz="8" w:space="4" w:color="00A9E0" w:themeColor="accent1"/>
      </w:pBdr>
    </w:pPr>
  </w:style>
  <w:style w:type="paragraph" w:customStyle="1" w:styleId="Absender">
    <w:name w:val="Absender"/>
    <w:basedOn w:val="Normal"/>
    <w:next w:val="AbsenderInfo"/>
    <w:qFormat/>
    <w:rsid w:val="004A17E6"/>
    <w:pPr>
      <w:framePr w:hSpace="141" w:wrap="around" w:vAnchor="text" w:hAnchor="text" w:y="1"/>
      <w:suppressOverlap/>
      <w:jc w:val="right"/>
    </w:pPr>
    <w:rPr>
      <w:b/>
      <w:spacing w:val="5"/>
      <w:u w:val="single" w:color="00A9E0" w:themeColor="accent1"/>
    </w:rPr>
  </w:style>
  <w:style w:type="paragraph" w:customStyle="1" w:styleId="AbsenderInfo">
    <w:name w:val="AbsenderInfo"/>
    <w:basedOn w:val="Normal"/>
    <w:qFormat/>
    <w:rsid w:val="000D4AA0"/>
    <w:pPr>
      <w:framePr w:hSpace="141" w:wrap="around" w:vAnchor="text" w:hAnchor="text" w:y="1"/>
      <w:spacing w:line="180" w:lineRule="atLeast"/>
      <w:suppressOverlap/>
      <w:jc w:val="right"/>
    </w:pPr>
    <w:rPr>
      <w:sz w:val="14"/>
    </w:rPr>
  </w:style>
  <w:style w:type="paragraph" w:styleId="Date">
    <w:name w:val="Date"/>
    <w:basedOn w:val="Normal"/>
    <w:next w:val="Normal"/>
    <w:link w:val="DateChar"/>
    <w:uiPriority w:val="99"/>
    <w:rsid w:val="00235E18"/>
    <w:pPr>
      <w:jc w:val="right"/>
    </w:pPr>
  </w:style>
  <w:style w:type="character" w:customStyle="1" w:styleId="DateChar">
    <w:name w:val="Date Char"/>
    <w:basedOn w:val="DefaultParagraphFont"/>
    <w:link w:val="Date"/>
    <w:uiPriority w:val="99"/>
    <w:rsid w:val="00235E18"/>
    <w:rPr>
      <w:color w:val="FF0000"/>
    </w:rPr>
  </w:style>
  <w:style w:type="paragraph" w:customStyle="1" w:styleId="Fensterzeile">
    <w:name w:val="Fensterzeile"/>
    <w:basedOn w:val="Normal"/>
    <w:qFormat/>
    <w:rsid w:val="0017133D"/>
    <w:pPr>
      <w:spacing w:before="40" w:line="220" w:lineRule="atLeast"/>
    </w:pPr>
    <w:rPr>
      <w:sz w:val="14"/>
    </w:rPr>
  </w:style>
  <w:style w:type="paragraph" w:customStyle="1" w:styleId="Betreff">
    <w:name w:val="Betreff"/>
    <w:basedOn w:val="Normal"/>
    <w:qFormat/>
    <w:rsid w:val="002D3008"/>
    <w:pPr>
      <w:framePr w:hSpace="141" w:wrap="around" w:vAnchor="text" w:hAnchor="text" w:y="1"/>
      <w:suppressOverlap/>
    </w:pPr>
    <w:rPr>
      <w:b/>
    </w:rPr>
  </w:style>
  <w:style w:type="paragraph" w:customStyle="1" w:styleId="AbsenderFunktion">
    <w:name w:val="AbsenderFunktion"/>
    <w:basedOn w:val="AbsenderInfo"/>
    <w:next w:val="AbsenderInfo"/>
    <w:qFormat/>
    <w:rsid w:val="00063560"/>
    <w:pPr>
      <w:framePr w:wrap="around"/>
      <w:spacing w:before="60" w:line="220" w:lineRule="atLeast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6132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325"/>
    <w:rPr>
      <w:rFonts w:ascii="Tahoma" w:hAnsi="Tahoma" w:cs="Tahoma"/>
      <w:color w:val="FF0000"/>
      <w:sz w:val="16"/>
      <w:szCs w:val="16"/>
    </w:rPr>
  </w:style>
  <w:style w:type="paragraph" w:customStyle="1" w:styleId="Betreff02">
    <w:name w:val="Betreff02"/>
    <w:basedOn w:val="Header"/>
    <w:semiHidden/>
    <w:qFormat/>
    <w:rsid w:val="005616FE"/>
    <w:rPr>
      <w:b/>
    </w:rPr>
  </w:style>
  <w:style w:type="paragraph" w:customStyle="1" w:styleId="blank">
    <w:name w:val="blank"/>
    <w:basedOn w:val="Normal"/>
    <w:semiHidden/>
    <w:qFormat/>
    <w:rsid w:val="005E714C"/>
    <w:pPr>
      <w:spacing w:line="240" w:lineRule="auto"/>
    </w:pPr>
    <w:rPr>
      <w:color w:val="FFFFFF" w:themeColor="background1"/>
      <w:sz w:val="2"/>
    </w:rPr>
  </w:style>
  <w:style w:type="character" w:styleId="Hyperlink">
    <w:name w:val="Hyperlink"/>
    <w:basedOn w:val="DefaultParagraphFont"/>
    <w:uiPriority w:val="99"/>
    <w:unhideWhenUsed/>
    <w:rsid w:val="00B624FB"/>
    <w:rPr>
      <w:color w:val="0000FF"/>
      <w:u w:val="single"/>
    </w:rPr>
  </w:style>
  <w:style w:type="paragraph" w:customStyle="1" w:styleId="Mdeck4textfirstlinezero">
    <w:name w:val="M_deck_4_text_firstline_zero"/>
    <w:basedOn w:val="Normal"/>
    <w:next w:val="Normal"/>
    <w:qFormat/>
    <w:rsid w:val="00E03AC1"/>
    <w:pPr>
      <w:kinsoku w:val="0"/>
      <w:overflowPunct w:val="0"/>
      <w:autoSpaceDE w:val="0"/>
      <w:autoSpaceDN w:val="0"/>
      <w:adjustRightInd w:val="0"/>
      <w:snapToGrid w:val="0"/>
      <w:spacing w:line="340" w:lineRule="atLeast"/>
      <w:jc w:val="both"/>
    </w:pPr>
    <w:rPr>
      <w:rFonts w:ascii="Times New Roman" w:eastAsia="Times New Roman" w:hAnsi="Times New Roman"/>
      <w:snapToGrid w:val="0"/>
      <w:color w:val="000000"/>
      <w:sz w:val="24"/>
      <w:szCs w:val="24"/>
      <w:lang w:val="en-US" w:eastAsia="de-DE" w:bidi="en-US"/>
    </w:rPr>
  </w:style>
  <w:style w:type="character" w:customStyle="1" w:styleId="moz-txt-tag">
    <w:name w:val="moz-txt-tag"/>
    <w:basedOn w:val="DefaultParagraphFont"/>
    <w:rsid w:val="00983644"/>
  </w:style>
  <w:style w:type="character" w:customStyle="1" w:styleId="label">
    <w:name w:val="label"/>
    <w:basedOn w:val="DefaultParagraphFont"/>
    <w:rsid w:val="00DF7019"/>
  </w:style>
  <w:style w:type="character" w:customStyle="1" w:styleId="visitaddress">
    <w:name w:val="visitaddress"/>
    <w:basedOn w:val="DefaultParagraphFont"/>
    <w:rsid w:val="00DF7019"/>
  </w:style>
  <w:style w:type="character" w:customStyle="1" w:styleId="street">
    <w:name w:val="street"/>
    <w:basedOn w:val="DefaultParagraphFont"/>
    <w:rsid w:val="00DF7019"/>
  </w:style>
  <w:style w:type="character" w:customStyle="1" w:styleId="city">
    <w:name w:val="city"/>
    <w:basedOn w:val="DefaultParagraphFont"/>
    <w:rsid w:val="00DF7019"/>
  </w:style>
  <w:style w:type="character" w:customStyle="1" w:styleId="postbox">
    <w:name w:val="postbox"/>
    <w:basedOn w:val="DefaultParagraphFont"/>
    <w:rsid w:val="00DF7019"/>
  </w:style>
  <w:style w:type="character" w:customStyle="1" w:styleId="zipcode">
    <w:name w:val="zipcode"/>
    <w:basedOn w:val="DefaultParagraphFont"/>
    <w:rsid w:val="00DF7019"/>
  </w:style>
  <w:style w:type="character" w:customStyle="1" w:styleId="text">
    <w:name w:val="text"/>
    <w:basedOn w:val="DefaultParagraphFont"/>
    <w:rsid w:val="00DF7019"/>
  </w:style>
  <w:style w:type="paragraph" w:customStyle="1" w:styleId="institute">
    <w:name w:val="institute"/>
    <w:basedOn w:val="Normal"/>
    <w:rsid w:val="00DF70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name">
    <w:name w:val="name"/>
    <w:basedOn w:val="Normal"/>
    <w:rsid w:val="00DF70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state">
    <w:name w:val="state"/>
    <w:basedOn w:val="Normal"/>
    <w:rsid w:val="00DF70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rsid w:val="00DF2F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ema">
    <w:name w:val="ema"/>
    <w:basedOn w:val="DefaultParagraphFont"/>
    <w:rsid w:val="00A17D5F"/>
  </w:style>
  <w:style w:type="paragraph" w:customStyle="1" w:styleId="contact-address">
    <w:name w:val="contact-address"/>
    <w:basedOn w:val="Normal"/>
    <w:rsid w:val="008F05E3"/>
    <w:pPr>
      <w:spacing w:before="100" w:beforeAutospacing="1" w:after="100" w:afterAutospacing="1" w:line="240" w:lineRule="auto"/>
    </w:pPr>
    <w:rPr>
      <w:rFonts w:ascii="Times" w:hAnsi="Times"/>
      <w:lang w:eastAsia="de-DE"/>
    </w:rPr>
  </w:style>
  <w:style w:type="paragraph" w:customStyle="1" w:styleId="street-address">
    <w:name w:val="street-address"/>
    <w:basedOn w:val="Normal"/>
    <w:rsid w:val="008F05E3"/>
    <w:pPr>
      <w:spacing w:before="100" w:beforeAutospacing="1" w:after="100" w:afterAutospacing="1" w:line="240" w:lineRule="auto"/>
    </w:pPr>
    <w:rPr>
      <w:rFonts w:ascii="Times" w:hAnsi="Times"/>
      <w:lang w:eastAsia="de-DE"/>
    </w:rPr>
  </w:style>
  <w:style w:type="character" w:customStyle="1" w:styleId="postal-code">
    <w:name w:val="postal-code"/>
    <w:basedOn w:val="DefaultParagraphFont"/>
    <w:rsid w:val="008F05E3"/>
  </w:style>
  <w:style w:type="character" w:customStyle="1" w:styleId="locality">
    <w:name w:val="locality"/>
    <w:basedOn w:val="DefaultParagraphFont"/>
    <w:rsid w:val="008F05E3"/>
  </w:style>
  <w:style w:type="paragraph" w:customStyle="1" w:styleId="country">
    <w:name w:val="country"/>
    <w:basedOn w:val="Normal"/>
    <w:rsid w:val="008F05E3"/>
    <w:pPr>
      <w:spacing w:before="100" w:beforeAutospacing="1" w:after="100" w:afterAutospacing="1" w:line="240" w:lineRule="auto"/>
    </w:pPr>
    <w:rPr>
      <w:rFonts w:ascii="Times" w:hAnsi="Times"/>
      <w:lang w:eastAsia="de-DE"/>
    </w:rPr>
  </w:style>
  <w:style w:type="character" w:styleId="Emphasis">
    <w:name w:val="Emphasis"/>
    <w:basedOn w:val="DefaultParagraphFont"/>
    <w:uiPriority w:val="20"/>
    <w:qFormat/>
    <w:rsid w:val="007239C7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182D"/>
    <w:rPr>
      <w:rFonts w:asciiTheme="majorHAnsi" w:eastAsiaTheme="majorEastAsia" w:hAnsiTheme="majorHAnsi" w:cstheme="majorBidi"/>
      <w:color w:val="00536F" w:themeColor="accent1" w:themeShade="7F"/>
      <w:sz w:val="24"/>
      <w:szCs w:val="24"/>
    </w:rPr>
  </w:style>
  <w:style w:type="character" w:customStyle="1" w:styleId="fn">
    <w:name w:val="fn"/>
    <w:basedOn w:val="DefaultParagraphFont"/>
    <w:rsid w:val="0043182D"/>
  </w:style>
  <w:style w:type="character" w:customStyle="1" w:styleId="value">
    <w:name w:val="value"/>
    <w:basedOn w:val="DefaultParagraphFont"/>
    <w:rsid w:val="00CE63CB"/>
  </w:style>
  <w:style w:type="character" w:styleId="Strong">
    <w:name w:val="Strong"/>
    <w:basedOn w:val="DefaultParagraphFont"/>
    <w:uiPriority w:val="22"/>
    <w:qFormat/>
    <w:rsid w:val="003F5B0E"/>
    <w:rPr>
      <w:b/>
      <w:bCs/>
    </w:rPr>
  </w:style>
  <w:style w:type="character" w:customStyle="1" w:styleId="org-title">
    <w:name w:val="org-title"/>
    <w:basedOn w:val="DefaultParagraphFont"/>
    <w:rsid w:val="00F0423E"/>
  </w:style>
  <w:style w:type="character" w:customStyle="1" w:styleId="exofficio">
    <w:name w:val="exofficio"/>
    <w:basedOn w:val="DefaultParagraphFont"/>
    <w:rsid w:val="00F0423E"/>
  </w:style>
  <w:style w:type="character" w:customStyle="1" w:styleId="prefix">
    <w:name w:val="prefix"/>
    <w:basedOn w:val="DefaultParagraphFont"/>
    <w:rsid w:val="00F0423E"/>
  </w:style>
  <w:style w:type="character" w:styleId="CommentReference">
    <w:name w:val="annotation reference"/>
    <w:basedOn w:val="DefaultParagraphFont"/>
    <w:uiPriority w:val="99"/>
    <w:semiHidden/>
    <w:unhideWhenUsed/>
    <w:rsid w:val="00390F9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0F93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0F9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90F9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90F93"/>
    <w:rPr>
      <w:b/>
      <w:bCs/>
    </w:rPr>
  </w:style>
  <w:style w:type="character" w:customStyle="1" w:styleId="fontstyle01">
    <w:name w:val="fontstyle01"/>
    <w:basedOn w:val="DefaultParagraphFont"/>
    <w:rsid w:val="002A22CC"/>
    <w:rPr>
      <w:rFonts w:ascii="Times New Roman" w:hAnsi="Times New Roman" w:cs="Times New Roman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Title2">
    <w:name w:val="Title2"/>
    <w:basedOn w:val="Normal"/>
    <w:rsid w:val="00A237A3"/>
    <w:pPr>
      <w:spacing w:line="240" w:lineRule="auto"/>
    </w:pPr>
    <w:rPr>
      <w:rFonts w:ascii="Times New Roman" w:eastAsia="MS Mincho" w:hAnsi="Times New Roman" w:cs="Times New Roman"/>
      <w:b/>
      <w:sz w:val="24"/>
      <w:szCs w:val="24"/>
      <w:lang w:val="en-US" w:eastAsia="ja-JP"/>
    </w:rPr>
  </w:style>
  <w:style w:type="paragraph" w:styleId="Revision">
    <w:name w:val="Revision"/>
    <w:hidden/>
    <w:uiPriority w:val="99"/>
    <w:semiHidden/>
    <w:rsid w:val="0063499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13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22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1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9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79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2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060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353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795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15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82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1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1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59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99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6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9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96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352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6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68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66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67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54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50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43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44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1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5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164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1378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1718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0726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70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cms.uni-konstanz.de/coelfen" TargetMode="External"/><Relationship Id="rId12" Type="http://schemas.openxmlformats.org/officeDocument/2006/relationships/footer" Target="footer2.xml"/><Relationship Id="rId17" Type="http://schemas.microsoft.com/office/2016/09/relationships/commentsIds" Target="commentsIds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theme/theme1.xml><?xml version="1.0" encoding="utf-8"?>
<a:theme xmlns:a="http://schemas.openxmlformats.org/drawingml/2006/main" name="Larissa">
  <a:themeElements>
    <a:clrScheme name="UNIK Farben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00A9E0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Larissa Klassisch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4CB6D7-DE6F-447B-8D44-3103E96E74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Brief</vt:lpstr>
      <vt:lpstr>Brief</vt:lpstr>
    </vt:vector>
  </TitlesOfParts>
  <Company>Universität Konstanz</Company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</dc:title>
  <dc:creator>Helmut Cölfen</dc:creator>
  <cp:keywords>Bankverbindung</cp:keywords>
  <dc:description>Vorlage Brief – Office 2013;_x000d_
Version 003;_x000d_
2014-10-14;</dc:description>
  <cp:lastModifiedBy>Benedikt</cp:lastModifiedBy>
  <cp:revision>13</cp:revision>
  <cp:lastPrinted>2017-01-18T21:20:00Z</cp:lastPrinted>
  <dcterms:created xsi:type="dcterms:W3CDTF">2020-09-27T19:28:00Z</dcterms:created>
  <dcterms:modified xsi:type="dcterms:W3CDTF">2020-09-27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rstellt von">
    <vt:lpwstr>STRICHPUNKT</vt:lpwstr>
  </property>
  <property fmtid="{D5CDD505-2E9C-101B-9397-08002B2CF9AE}" pid="3" name="Erstellt am">
    <vt:lpwstr>07-10-2014</vt:lpwstr>
  </property>
  <property fmtid="{D5CDD505-2E9C-101B-9397-08002B2CF9AE}" pid="4" name="Bearbeiter">
    <vt:lpwstr>gadamovich | office implementation</vt:lpwstr>
  </property>
  <property fmtid="{D5CDD505-2E9C-101B-9397-08002B2CF9AE}" pid="5" name="Version">
    <vt:lpwstr>003</vt:lpwstr>
  </property>
  <property fmtid="{D5CDD505-2E9C-101B-9397-08002B2CF9AE}" pid="6" name="Version vom">
    <vt:lpwstr>14-10-2014</vt:lpwstr>
  </property>
</Properties>
</file>